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Dunca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3" w:name="reproducible-research-peer-assessment-1"/>
    <w:p>
      <w:pPr>
        <w:pStyle w:val="Heading1"/>
      </w:pPr>
      <w:r>
        <w:t xml:space="preserve">Reproducible Research: Peer Assessment 1</w:t>
      </w:r>
    </w:p>
    <w:bookmarkEnd w:id="23"/>
    <w:bookmarkStart w:id="24" w:name="loading-and-preprocessing-the-data"/>
    <w:p>
      <w:pPr>
        <w:pStyle w:val="Heading2"/>
      </w:pPr>
      <w:r>
        <w:t xml:space="preserve">Loading and preprocessing the data</w:t>
      </w:r>
    </w:p>
    <w:bookmarkEnd w:id="24"/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bookmarkStart w:id="25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5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bookmarkStart w:id="27" w:name="what-is-the-average-daily-activity-pattern"/>
    <w:p>
      <w:pPr>
        <w:pStyle w:val="Heading2"/>
      </w:pPr>
      <w:r>
        <w:t xml:space="preserve">What is the average daily activity pattern?</w:t>
      </w:r>
    </w:p>
    <w:bookmarkEnd w:id="27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$interv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n average across all the days in the dataset, the 5-minute interval contains the maximum number of steps?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$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bookmarkStart w:id="29" w:name="imputing-missing-values"/>
    <w:p>
      <w:pPr>
        <w:pStyle w:val="Heading2"/>
      </w:pPr>
      <w:r>
        <w:t xml:space="preserve">Imputing missing values</w:t>
      </w:r>
    </w:p>
    <w:bookmarkEnd w:id="29"/>
    <w:p>
      <w:r>
        <w:t xml:space="preserve">There are many days/intervals where there are missing values (co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). The presence of missing days may introduce bias into some calculations or summaries of the data.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CommentTok"/>
        </w:rPr>
        <w:t xml:space="preserve"># How many miss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r>
        <w:t xml:space="preserve">All of the missing values are filled in with mean value for that 5-minute interval.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 w:type="textWrapping"/>
      </w: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eps, interva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$interval==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illed.data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$steps, filled.data$interval)</w:t>
      </w:r>
    </w:p>
    <w:p>
      <w:r>
        <w:t xml:space="preserve">Now, using the filled data set, let's make a histogram of the total number of steps taken each day and calculate the mean and median total number of steps.</w:t>
      </w:r>
    </w:p>
    <w:p>
      <w:pPr>
        <w:pStyle w:val="SourceCode"/>
      </w:pP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$steps, 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Mean and median values are higher after imputing missing data. The reason is that in the original data, there are some days with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 any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 The total number of steps taken in such days are set to 0s by default. However, after replacing missing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 with the mean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of associated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value, these 0 values are removed from the histogram of total number of steps taken each day.</w:t>
      </w:r>
    </w:p>
    <w:bookmarkStart w:id="31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31"/>
    <w:p>
      <w:r>
        <w:t xml:space="preserve">First, let's find the day of the week for each measurement in the dataset. In this part, we use the dataset with the filled-in values.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$date)</w:t>
      </w:r>
      <w:r>
        <w:br w:type="textWrapping"/>
      </w:r>
      <w:r>
        <w:rPr>
          <w:rStyle w:val="NormalTok"/>
        </w:rPr>
        <w:t xml:space="preserve">filled.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</w:p>
    <w:p>
      <w:r>
        <w:t xml:space="preserve">Now, let's make a panel plot containing plots of average number of steps taken on weekdays and weekends.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850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Duncan</dc:creator>
</cp:coreProperties>
</file>